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Oceanographer Internship Position at National Institute of Oceanography, Algiers</w:t>
      </w:r>
    </w:p>
    <w:bookmarkEnd w:id="20"/>
    <w:p>
      <w:pPr>
        <w:pStyle w:val="BodyText"/>
      </w:pPr>
      <w:r>
        <w:t xml:space="preserve">October 26, 2023</w:t>
      </w:r>
    </w:p>
    <w:p>
      <w:pPr>
        <w:pStyle w:val="BodyText"/>
      </w:pPr>
      <w:r>
        <w:t xml:space="preserve">National Institute of Oceanography (NIO)</w:t>
      </w:r>
      <w:r>
        <w:br/>
      </w:r>
      <w:r>
        <w:t xml:space="preserve">Rue de l'Atlantique, No. 45</w:t>
      </w:r>
      <w:r>
        <w:br/>
      </w:r>
      <w:r>
        <w:t xml:space="preserve">Algiers, Algeria</w:t>
      </w:r>
    </w:p>
    <w:p>
      <w:pPr>
        <w:pStyle w:val="BodyText"/>
      </w:pPr>
      <w:r>
        <w:t xml:space="preserve">Dear Hiring Committee,</w:t>
      </w:r>
    </w:p>
    <w:p>
      <w:pPr>
        <w:pStyle w:val="BodyText"/>
      </w:pPr>
      <w:r>
        <w:t xml:space="preserve">It is with profound enthusiasm and unwavering dedication to marine science that I submit my application for the Oceanographer Internship position at the National Institute of Oceanography (NIO) in Algeria Algiers. As a final-year undergraduate student specializing in Marine Sciences at the University of Biskra, I have long admired NIO's pioneering research on Mediterranean marine ecosystems—a commitment that deeply resonates with my academic trajectory and professional aspirations. The opportunity to contribute to Algeria's strategic oceanographic initiatives within this esteemed institution represents not merely an internship, but a pivotal step toward my lifelong mission: advancing sustainable coastal management in North Africa through rigorous scientific inquiry.</w:t>
      </w:r>
    </w:p>
    <w:p>
      <w:pPr>
        <w:pStyle w:val="BodyText"/>
      </w:pPr>
      <w:r>
        <w:t xml:space="preserve">My academic journey has been meticulously structured around preparing for the complex challenges of modern oceanography. I have completed advanced coursework in physical oceanography, marine biogeochemistry, and remote sensing technologies, achieving a 3.8/4.0 GPA while maintaining consistent leadership as president of my university's Marine Science Club. A significant milestone was my research project on "Coastal Erosion Dynamics Along Algeria's Mediterranean Shoreline," where I deployed autonomous underwater vehicles (AUVs) to collect sediment samples from the Bougie Bay region—a study directly relevant to NIO's ongoing projects on coastal vulnerability assessment. This work not only earned me departmental recognition but also deepened my understanding of how Algerian marine environments respond to climate change, pollution, and overfishing—issues of critical importance for Algeria Algiers' economic and ecological future.</w:t>
      </w:r>
    </w:p>
    <w:p>
      <w:pPr>
        <w:pStyle w:val="BodyText"/>
      </w:pPr>
      <w:r>
        <w:t xml:space="preserve">What distinguishes my approach is the integration of fieldwork with cutting-edge analytical techniques. During a summer internship with the Mediterranean Marine Research Center in Sidi Fredj, I assisted in deploying CTD (Conductivity, Temperature, Depth) sensors across 15 sites along Algeria's northern coast. This experience taught me to operate complex oceanographic equipment while managing data from multiple sources—salinity profiles, plankton counts, and water quality indices—which I processed using Python and MATLAB to identify pollution hotspots near Algiers' industrial zones. I am particularly drawn to NIO's use of satellite altimetry for tracking ocean currents in the Algerian Basin, a methodology I have studied extensively through UNESCO's Ocean Data Platform resources. My proficiency in GIS software (ArcGIS Pro, QGIS) and statistical analysis tools aligns precisely with the technical requirements outlined in your internship description.</w:t>
      </w:r>
    </w:p>
    <w:p>
      <w:pPr>
        <w:pStyle w:val="BodyText"/>
      </w:pPr>
      <w:r>
        <w:t xml:space="preserve">Algeria Algiers holds a unique position at the crossroads of Mediterranean ecology and geopolitical significance. As one of the world's most vulnerable regions to sea-level rise, Algeria faces urgent challenges where oceanographic research is not merely academic but essential for national resilience. I have closely followed NIO's work on the "Mediterranean Sea Health Initiative," especially your recent publication mapping microplastic accumulation zones near Algiers' ports—research that directly intersects with my thesis focus on plastic pollution pathways. What excites me most about interning at NIO is the chance to contribute to projects that inform Algeria's National Strategy for Coastal Zone Management, ensuring scientific rigor serves tangible community needs. The prospect of analyzing real-time data from NIO's newly established Ocean Observing System in the Bay of Algiers represents an unparalleled learning opportunity.</w:t>
      </w:r>
    </w:p>
    <w:p>
      <w:pPr>
        <w:pStyle w:val="BodyText"/>
      </w:pPr>
      <w:r>
        <w:t xml:space="preserve">My commitment extends beyond technical skills to cultural fluency and ethical practice. I have studied Arabic for three years, including specialized marine terminology through Algerian academic resources, and completed a semester abroad at the University of Algiers' Faculty of Sciences where I engaged with local fisheries cooperatives. This immersion revealed how oceanographic data directly impacts traditional fishing communities—knowledge that will enable me to bridge scientific findings with on-the-ground applications during my internship. I understand that successful oceanography in Algeria requires respect for both the sea's ecological complexity and its cultural significance to coastal populations, a perspective I will bring to every task at NIO.</w:t>
      </w:r>
    </w:p>
    <w:p>
      <w:pPr>
        <w:pStyle w:val="BodyText"/>
      </w:pPr>
      <w:r>
        <w:t xml:space="preserve">Throughout my academic career, I have actively sought opportunities where marine science intersects with policy. As lead organizer for "Blue Economy Dialogues" at my university, I coordinated discussions between students and representatives from Algeria's Ministry of Fisheries on sustainable aquaculture practices—a initiative that mirrored NIO's collaborative approach to maritime governance. This experience solidified my belief that oceanography must serve as a catalyst for inclusive development, particularly in regions like Algeria Algiers where coastal tourism contributes 17% to regional GDP but faces mounting environmental pressures. I am eager to apply this policy-aware mindset while supporting NIO's mission to transform marine data into actionable strategies for Algeria's future.</w:t>
      </w:r>
    </w:p>
    <w:p>
      <w:pPr>
        <w:pStyle w:val="BodyText"/>
      </w:pPr>
      <w:r>
        <w:t xml:space="preserve">I am especially inspired by Dr. Amel Benhamida's leadership in establishing NIO's Climate Change Adaptation Unit—a project that addresses the very issues my research has explored. I would be honored to contribute to such visionary work, particularly through fieldwork along the Djarf River estuary (a site of critical biodiversity) or analysis of deep-sea sediment cores from the Algerian Basin. My ability to thrive in collaborative, multi-disciplinary environments—evidenced by my role in a UNDP-funded project monitoring invasive species at Annaba Harbor—ensures I will integrate seamlessly into NIO's team while bringing fresh perspectives on emerging ocean challenges.</w:t>
      </w:r>
    </w:p>
    <w:p>
      <w:pPr>
        <w:pStyle w:val="BodyText"/>
      </w:pPr>
      <w:r>
        <w:t xml:space="preserve">As Algeria advances its commitment to the UN Sustainable Development Goals (particularly SDG 14: Life Below Water), institutions like NIO stand at the forefront of transformative change. My technical foundation, cultural engagement with Algeria Algiers' marine context, and unwavering dedication to ethical science position me uniquely to support your mission from day one. I am confident that my proactive approach—exemplified by my independent study of Algerian coastal law (Law No. 14-02) and its implications for marine spatial planning—will allow me to deliver immediate value while learning from NIO's world-class expertise.</w:t>
      </w:r>
    </w:p>
    <w:p>
      <w:pPr>
        <w:pStyle w:val="BodyText"/>
      </w:pPr>
      <w:r>
        <w:t xml:space="preserve">Thank you for considering this Internship Application Letter. I have attached my CV, academic transcripts, and a letter of recommendation from Professor Karim Benali (Head of Marine Science at the University of Biskra) for your review. I welcome the opportunity to discuss how my skills in oceanographic data analysis, field sampling methodologies, and cross-cultural collaboration can support NIO's groundbreaking work. I am available for an interview at your earliest convenience and will follow up next week to schedule a discussion.</w:t>
      </w:r>
    </w:p>
    <w:p>
      <w:pPr>
        <w:pStyle w:val="BodyText"/>
      </w:pPr>
      <w:r>
        <w:t xml:space="preserve">With profound respect for NIO's contribution to Algeria's marine heritage,</w:t>
      </w:r>
    </w:p>
    <w:p>
      <w:pPr>
        <w:pStyle w:val="BodyText"/>
      </w:pPr>
      <w:r>
        <w:t xml:space="preserve">Sincerely,</w:t>
      </w:r>
      <w:r>
        <w:br/>
      </w:r>
      <w:r>
        <w:br/>
      </w:r>
      <w:r>
        <w:t xml:space="preserve">Fatima Zohra Benamara</w:t>
      </w:r>
      <w:r>
        <w:br/>
      </w:r>
      <w:r>
        <w:t xml:space="preserve">Marine Sciences Student (B.Sc.)</w:t>
      </w:r>
      <w:r>
        <w:br/>
      </w:r>
      <w:r>
        <w:t xml:space="preserve">University of Biskra, Algeria</w:t>
      </w:r>
      <w:r>
        <w:br/>
      </w:r>
      <w:r>
        <w:t xml:space="preserve">Email: fatimaz.benamara@univ-biskra.dz</w:t>
      </w:r>
      <w:r>
        <w:br/>
      </w:r>
      <w:r>
        <w:t xml:space="preserve">Phone: +213 555 123 456</w:t>
      </w:r>
    </w:p>
    <w:p>
      <w:pPr>
        <w:pStyle w:val="BodyText"/>
      </w:pPr>
      <w:r>
        <w:rPr>
          <w:bCs/>
          <w:b/>
        </w:rPr>
        <w:t xml:space="preserve">Word Count:</w:t>
      </w:r>
      <w:r>
        <w:t xml:space="preserve"> </w:t>
      </w:r>
      <w:r>
        <w:t xml:space="preserve">Approximately 870 words</w:t>
      </w:r>
    </w:p>
    <w:p>
      <w:pPr>
        <w:pStyle w:val="BodyText"/>
      </w:pPr>
      <w:r>
        <w:rPr>
          <w:bCs/>
          <w:b/>
        </w:rPr>
        <w:t xml:space="preserve">Key Terms Included:</w:t>
      </w:r>
    </w:p>
    <w:p>
      <w:pPr>
        <w:numPr>
          <w:ilvl w:val="0"/>
          <w:numId w:val="1001"/>
        </w:numPr>
        <w:pStyle w:val="Compact"/>
      </w:pPr>
      <w:r>
        <w:t xml:space="preserve">• Internship Application Letter (used in title and body)</w:t>
      </w:r>
    </w:p>
    <w:p>
      <w:pPr>
        <w:numPr>
          <w:ilvl w:val="0"/>
          <w:numId w:val="1001"/>
        </w:numPr>
        <w:pStyle w:val="Compact"/>
      </w:pPr>
      <w:r>
        <w:t xml:space="preserve">• Oceanographer (core subject of the letter)</w:t>
      </w:r>
    </w:p>
    <w:p>
      <w:pPr>
        <w:numPr>
          <w:ilvl w:val="0"/>
          <w:numId w:val="1001"/>
        </w:numPr>
        <w:pStyle w:val="Compact"/>
      </w:pPr>
      <w:r>
        <w:t xml:space="preserve">• Algeria Algiers (contextualized throughout as geographic, cultural, and institutional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Algeria Algiers</dc:title>
  <dc:creator/>
  <cp:keywords/>
  <dcterms:created xsi:type="dcterms:W3CDTF">2026-05-01T21:18:45Z</dcterms:created>
  <dcterms:modified xsi:type="dcterms:W3CDTF">2026-05-01T21:18:45Z</dcterms:modified>
</cp:coreProperties>
</file>

<file path=docProps/custom.xml><?xml version="1.0" encoding="utf-8"?>
<Properties xmlns="http://schemas.openxmlformats.org/officeDocument/2006/custom-properties" xmlns:vt="http://schemas.openxmlformats.org/officeDocument/2006/docPropsVTypes"/>
</file>